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7394D588" w14:textId="05ABEB1C" w:rsidR="00041F2C" w:rsidRPr="00041F2C" w:rsidRDefault="00041F2C" w:rsidP="00952571">
      <w:pPr>
        <w:pStyle w:val="Body"/>
        <w:ind w:left="502"/>
        <w:jc w:val="center"/>
      </w:pPr>
      <w:r w:rsidRPr="00041F2C">
        <w:rPr>
          <w:lang w:val="bg-BG"/>
        </w:rPr>
        <w:t>Submit your solutions in the SoftUni judge system at</w:t>
      </w:r>
      <w:r w:rsidR="004D34D6">
        <w:t>:</w:t>
      </w:r>
      <w:r>
        <w:t xml:space="preserve"> </w:t>
      </w:r>
      <w:hyperlink r:id="rId8" w:history="1">
        <w:r w:rsidR="004D34D6" w:rsidRPr="004D34D6">
          <w:rPr>
            <w:rStyle w:val="Hyperlink"/>
          </w:rPr>
          <w:t>https://alpha.judge.softuni.org/contests/dom-manipulation-and-events-exercise/4368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4752FC94" w14:textId="69CB9968" w:rsidR="004502A2" w:rsidRPr="004502A2" w:rsidRDefault="004502A2" w:rsidP="004502A2">
      <w:pPr>
        <w:rPr>
          <w:noProof/>
        </w:rPr>
      </w:pPr>
      <w:r w:rsidRPr="004502A2">
        <w:rPr>
          <w:noProof/>
        </w:rPr>
        <w:t xml:space="preserve">You are given a webpage with a form containing a </w:t>
      </w:r>
      <w:r w:rsidRPr="004502A2">
        <w:rPr>
          <w:b/>
          <w:bCs/>
          <w:noProof/>
        </w:rPr>
        <w:t>text input</w:t>
      </w:r>
      <w:r w:rsidRPr="004502A2">
        <w:rPr>
          <w:noProof/>
        </w:rPr>
        <w:t xml:space="preserve"> and a </w:t>
      </w:r>
      <w:r w:rsidRPr="004502A2">
        <w:rPr>
          <w:b/>
          <w:bCs/>
          <w:noProof/>
        </w:rPr>
        <w:t>submit button</w:t>
      </w:r>
      <w:r w:rsidRPr="004502A2">
        <w:rPr>
          <w:noProof/>
        </w:rPr>
        <w:t xml:space="preserve">. When the form is submitted, split the input value by </w:t>
      </w:r>
      <w:r w:rsidRPr="004502A2">
        <w:rPr>
          <w:b/>
          <w:noProof/>
        </w:rPr>
        <w:t>", "</w:t>
      </w:r>
      <w:r w:rsidRPr="004502A2">
        <w:rPr>
          <w:noProof/>
        </w:rPr>
        <w:t xml:space="preserve"> and use </w:t>
      </w:r>
      <w:r w:rsidRPr="004502A2">
        <w:rPr>
          <w:b/>
          <w:bCs/>
          <w:noProof/>
        </w:rPr>
        <w:t>each</w:t>
      </w:r>
      <w:r w:rsidRPr="004502A2">
        <w:rPr>
          <w:noProof/>
        </w:rPr>
        <w:t xml:space="preserve"> resulting string to </w:t>
      </w:r>
      <w:r w:rsidRPr="004502A2">
        <w:rPr>
          <w:bCs/>
          <w:noProof/>
        </w:rPr>
        <w:t>create</w:t>
      </w:r>
      <w:r w:rsidRPr="004502A2">
        <w:rPr>
          <w:noProof/>
        </w:rPr>
        <w:t xml:space="preserve"> a section.</w:t>
      </w:r>
    </w:p>
    <w:p w14:paraId="409316D5" w14:textId="77777777" w:rsidR="004502A2" w:rsidRDefault="004502A2" w:rsidP="004502A2">
      <w:pPr>
        <w:rPr>
          <w:b/>
          <w:noProof/>
        </w:rPr>
      </w:pPr>
      <w:r w:rsidRPr="004502A2">
        <w:rPr>
          <w:noProof/>
        </w:rPr>
        <w:t xml:space="preserve">Each section must be a </w:t>
      </w:r>
      <w:r w:rsidRPr="004502A2">
        <w:rPr>
          <w:b/>
          <w:noProof/>
        </w:rPr>
        <w:t>&lt;div&gt;</w:t>
      </w:r>
      <w:r w:rsidRPr="004502A2">
        <w:rPr>
          <w:noProof/>
        </w:rPr>
        <w:t xml:space="preserve"> containing a hidden </w:t>
      </w:r>
      <w:r w:rsidRPr="004502A2">
        <w:rPr>
          <w:b/>
          <w:noProof/>
        </w:rPr>
        <w:t>&lt;p&gt;</w:t>
      </w:r>
      <w:r w:rsidRPr="004502A2">
        <w:rPr>
          <w:noProof/>
        </w:rPr>
        <w:t xml:space="preserve"> element with the section title. When the </w:t>
      </w:r>
      <w:r w:rsidRPr="004502A2">
        <w:rPr>
          <w:b/>
          <w:bCs/>
          <w:noProof/>
        </w:rPr>
        <w:t>&lt;div&gt;</w:t>
      </w:r>
      <w:r w:rsidRPr="004502A2">
        <w:rPr>
          <w:noProof/>
        </w:rPr>
        <w:t xml:space="preserve"> is </w:t>
      </w:r>
      <w:r w:rsidRPr="004502A2">
        <w:rPr>
          <w:b/>
          <w:noProof/>
        </w:rPr>
        <w:t>clicked</w:t>
      </w:r>
      <w:r w:rsidRPr="004502A2">
        <w:rPr>
          <w:noProof/>
        </w:rPr>
        <w:t xml:space="preserve">, the paragraph should become </w:t>
      </w:r>
      <w:r w:rsidRPr="004502A2">
        <w:rPr>
          <w:b/>
          <w:bCs/>
          <w:noProof/>
        </w:rPr>
        <w:t>visible</w:t>
      </w:r>
      <w:r w:rsidRPr="004502A2">
        <w:rPr>
          <w:noProof/>
        </w:rPr>
        <w:t>.</w:t>
      </w:r>
    </w:p>
    <w:p w14:paraId="73D8C1DB" w14:textId="5D91E1DF" w:rsidR="004502A2" w:rsidRDefault="004502A2" w:rsidP="004502A2">
      <w:pPr>
        <w:rPr>
          <w:b/>
          <w:noProof/>
        </w:rPr>
      </w:pPr>
      <w:r w:rsidRPr="004502A2">
        <w:rPr>
          <w:noProof/>
        </w:rPr>
        <w:t xml:space="preserve">Append all generated sections to the element with </w:t>
      </w:r>
      <w:r w:rsidRPr="004502A2">
        <w:rPr>
          <w:b/>
          <w:bCs/>
          <w:noProof/>
        </w:rPr>
        <w:t>id="content"</w:t>
      </w:r>
      <w:r w:rsidRPr="004502A2">
        <w:rPr>
          <w:noProof/>
        </w:rPr>
        <w:t>.</w:t>
      </w:r>
    </w:p>
    <w:p w14:paraId="65FD8685" w14:textId="668412F9" w:rsidR="009678AA" w:rsidRPr="004502A2" w:rsidRDefault="009678AA" w:rsidP="004502A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9678AA">
        <w:rPr>
          <w:noProof/>
        </w:rPr>
        <w:t>Example</w:t>
      </w:r>
    </w:p>
    <w:p w14:paraId="4A1E7ACD" w14:textId="54864F43" w:rsidR="009678AA" w:rsidRDefault="00581CD2" w:rsidP="00104224">
      <w:pPr>
        <w:rPr>
          <w:noProof/>
        </w:rPr>
      </w:pPr>
      <w:r w:rsidRPr="00581CD2">
        <w:rPr>
          <w:noProof/>
          <w:lang w:val="bg-BG" w:eastAsia="bg-BG"/>
        </w:rPr>
        <w:drawing>
          <wp:inline distT="0" distB="0" distL="0" distR="0" wp14:anchorId="076AA457" wp14:editId="6E715AE7">
            <wp:extent cx="6626225" cy="417830"/>
            <wp:effectExtent l="19050" t="19050" r="317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343DC" w14:textId="121F2C09" w:rsidR="0015654E" w:rsidRPr="009678AA" w:rsidRDefault="00581CD2" w:rsidP="00581CD2">
      <w:pPr>
        <w:rPr>
          <w:noProof/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50E91209" wp14:editId="38D8988A">
            <wp:extent cx="6626225" cy="6012180"/>
            <wp:effectExtent l="19050" t="19050" r="317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12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59E630" w14:textId="77777777" w:rsidR="009678AA" w:rsidRPr="001D3B97" w:rsidRDefault="009678AA" w:rsidP="0015654E">
      <w:pPr>
        <w:pStyle w:val="Heading2"/>
      </w:pPr>
      <w:r w:rsidRPr="001D3B97"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18B1063C" w14:textId="161B25E1" w:rsidR="009678AA" w:rsidRDefault="00581CD2" w:rsidP="00104224">
      <w:pPr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2A88F11F" wp14:editId="4BB78C55">
            <wp:extent cx="6626225" cy="2548255"/>
            <wp:effectExtent l="19050" t="19050" r="3175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7A6AF" w14:textId="79D97606" w:rsidR="000557DC" w:rsidRPr="009678AA" w:rsidRDefault="00581CD2" w:rsidP="00104224">
      <w:pPr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2691C9EE" wp14:editId="101C43EA">
            <wp:extent cx="6626225" cy="2521585"/>
            <wp:effectExtent l="19050" t="1905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21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0442427E" w:rsidR="009678AA" w:rsidRPr="009678AA" w:rsidRDefault="00581CD2" w:rsidP="00104224">
      <w:pPr>
        <w:rPr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7CFD8B0D" wp14:editId="5F505FC6">
            <wp:extent cx="6626225" cy="4947285"/>
            <wp:effectExtent l="19050" t="19050" r="3175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47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5FF2220C" w:rsidR="009678AA" w:rsidRPr="009678AA" w:rsidRDefault="00581CD2" w:rsidP="00104224">
      <w:pPr>
        <w:ind w:left="357" w:hanging="357"/>
        <w:rPr>
          <w:rStyle w:val="shorttext"/>
          <w:b/>
          <w:lang w:val="bg-BG"/>
        </w:rPr>
      </w:pPr>
      <w:r w:rsidRPr="00581CD2">
        <w:rPr>
          <w:rStyle w:val="shorttext"/>
          <w:b/>
          <w:noProof/>
          <w:lang w:val="bg-BG"/>
        </w:rPr>
        <w:lastRenderedPageBreak/>
        <w:drawing>
          <wp:inline distT="0" distB="0" distL="0" distR="0" wp14:anchorId="671107FD" wp14:editId="50432E97">
            <wp:extent cx="6626225" cy="5708650"/>
            <wp:effectExtent l="19050" t="19050" r="317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0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213456C8" w:rsidR="00816160" w:rsidRPr="009678AA" w:rsidRDefault="00581CD2" w:rsidP="00816160">
      <w:pPr>
        <w:jc w:val="center"/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6FF20601" wp14:editId="61C1A96F">
            <wp:extent cx="5849166" cy="2314898"/>
            <wp:effectExtent l="19050" t="1905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314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37579267" w:rsidR="003B3D93" w:rsidRPr="00104224" w:rsidRDefault="00816160" w:rsidP="00104224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166E444A" w14:textId="05F7A0D8" w:rsidR="009678AA" w:rsidRPr="00581CD2" w:rsidRDefault="009678AA" w:rsidP="00581CD2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0963FC74" w:rsidR="009678AA" w:rsidRPr="009678AA" w:rsidRDefault="00581CD2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581CD2">
        <w:rPr>
          <w:b/>
          <w:noProof/>
          <w:sz w:val="24"/>
          <w:szCs w:val="24"/>
          <w:lang w:val="bg-BG"/>
        </w:rPr>
        <w:lastRenderedPageBreak/>
        <w:drawing>
          <wp:inline distT="0" distB="0" distL="0" distR="0" wp14:anchorId="5BD8B3BF" wp14:editId="23749CC7">
            <wp:extent cx="5563376" cy="3667637"/>
            <wp:effectExtent l="19050" t="1905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36676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6E74F9C" w:rsidR="009678AA" w:rsidRPr="009678AA" w:rsidRDefault="00581CD2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581CD2">
        <w:rPr>
          <w:b/>
          <w:noProof/>
          <w:sz w:val="24"/>
          <w:szCs w:val="24"/>
          <w:lang w:val="bg-BG"/>
        </w:rPr>
        <w:drawing>
          <wp:inline distT="0" distB="0" distL="0" distR="0" wp14:anchorId="22E60EA2" wp14:editId="2D3B1AAC">
            <wp:extent cx="5639587" cy="3496163"/>
            <wp:effectExtent l="19050" t="1905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34961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074FA631" w14:textId="6E95B467" w:rsidR="003B3D93" w:rsidRPr="009678AA" w:rsidRDefault="00581CD2" w:rsidP="009678AA">
      <w:pPr>
        <w:rPr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48FC9E1F" wp14:editId="233AE6B1">
            <wp:extent cx="5696745" cy="3705742"/>
            <wp:effectExtent l="19050" t="1905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3705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6DE371EA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="00761484">
        <w:rPr>
          <w:rFonts w:cstheme="minorHAnsi"/>
          <w:noProof/>
          <w:lang w:val="bg-BG"/>
        </w:rPr>
        <w:t xml:space="preserve">. </w:t>
      </w:r>
      <w:r w:rsidRPr="000B051E">
        <w:rPr>
          <w:rFonts w:cstheme="minorHAnsi"/>
        </w:rPr>
        <w:t xml:space="preserve">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lastRenderedPageBreak/>
        <w:t>Examples</w:t>
      </w:r>
    </w:p>
    <w:p w14:paraId="3E06E472" w14:textId="5A05DCBD" w:rsidR="00FE3AFD" w:rsidRPr="000B051E" w:rsidRDefault="00581CD2" w:rsidP="00FE3AFD">
      <w:pPr>
        <w:rPr>
          <w:b/>
          <w:color w:val="FF0000"/>
          <w:lang w:val="bg-BG"/>
        </w:rPr>
      </w:pPr>
      <w:r w:rsidRPr="00581CD2">
        <w:rPr>
          <w:b/>
          <w:noProof/>
          <w:color w:val="FF0000"/>
          <w:lang w:val="bg-BG"/>
        </w:rPr>
        <w:drawing>
          <wp:inline distT="0" distB="0" distL="0" distR="0" wp14:anchorId="717D5A2E" wp14:editId="5E10E9BF">
            <wp:extent cx="6626225" cy="5725160"/>
            <wp:effectExtent l="19050" t="19050" r="3175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25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54490C4A" w:rsidR="009678AA" w:rsidRPr="009678AA" w:rsidRDefault="00581CD2" w:rsidP="009678AA">
      <w:pPr>
        <w:rPr>
          <w:noProof/>
          <w:lang w:val="bg-BG"/>
        </w:rPr>
      </w:pPr>
      <w:r w:rsidRPr="00581CD2">
        <w:rPr>
          <w:noProof/>
          <w:lang w:val="bg-BG"/>
        </w:rPr>
        <w:drawing>
          <wp:inline distT="0" distB="0" distL="0" distR="0" wp14:anchorId="11695B90" wp14:editId="51E04E6E">
            <wp:extent cx="6626225" cy="1665605"/>
            <wp:effectExtent l="19050" t="1905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5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254 m</w:t>
            </w:r>
          </w:p>
        </w:tc>
      </w:tr>
    </w:tbl>
    <w:p w14:paraId="70303A94" w14:textId="418672A5" w:rsidR="009678AA" w:rsidRDefault="009678AA" w:rsidP="009678AA">
      <w:pPr>
        <w:rPr>
          <w:lang w:val="bg-BG"/>
        </w:rPr>
      </w:pPr>
    </w:p>
    <w:p w14:paraId="5DE8F277" w14:textId="4BD321E3" w:rsidR="00581CD2" w:rsidRDefault="00581CD2" w:rsidP="009678AA">
      <w:pPr>
        <w:rPr>
          <w:lang w:val="bg-BG"/>
        </w:rPr>
      </w:pPr>
    </w:p>
    <w:p w14:paraId="7DC7EE42" w14:textId="7A0C5049" w:rsidR="00581CD2" w:rsidRDefault="00581CD2" w:rsidP="009678AA">
      <w:pPr>
        <w:rPr>
          <w:lang w:val="bg-BG"/>
        </w:rPr>
      </w:pPr>
    </w:p>
    <w:p w14:paraId="4570F987" w14:textId="1A21975F" w:rsidR="00581CD2" w:rsidRDefault="00581CD2" w:rsidP="009678AA">
      <w:pPr>
        <w:rPr>
          <w:lang w:val="bg-BG"/>
        </w:rPr>
      </w:pPr>
    </w:p>
    <w:p w14:paraId="15B8DD7F" w14:textId="70161DA3" w:rsidR="00581CD2" w:rsidRDefault="00581CD2" w:rsidP="009678AA">
      <w:pPr>
        <w:rPr>
          <w:lang w:val="bg-BG"/>
        </w:rPr>
      </w:pPr>
    </w:p>
    <w:p w14:paraId="1B7BE184" w14:textId="7A873C9F" w:rsidR="00581CD2" w:rsidRDefault="00581CD2" w:rsidP="009678AA">
      <w:pPr>
        <w:rPr>
          <w:lang w:val="bg-BG"/>
        </w:rPr>
      </w:pPr>
    </w:p>
    <w:p w14:paraId="312D9E64" w14:textId="3E223B45" w:rsidR="00581CD2" w:rsidRDefault="00581CD2" w:rsidP="009678AA">
      <w:pPr>
        <w:rPr>
          <w:lang w:val="bg-BG"/>
        </w:rPr>
      </w:pPr>
    </w:p>
    <w:p w14:paraId="424890D8" w14:textId="74E992F2" w:rsidR="00581CD2" w:rsidRDefault="00581CD2" w:rsidP="009678AA">
      <w:pPr>
        <w:rPr>
          <w:lang w:val="bg-BG"/>
        </w:rPr>
      </w:pPr>
    </w:p>
    <w:p w14:paraId="3FB73E02" w14:textId="73D2A25F" w:rsidR="00581CD2" w:rsidRDefault="00581CD2" w:rsidP="009678AA">
      <w:pPr>
        <w:rPr>
          <w:lang w:val="bg-BG"/>
        </w:rPr>
      </w:pPr>
    </w:p>
    <w:p w14:paraId="72AC19EF" w14:textId="4F6BD6BE" w:rsidR="00581CD2" w:rsidRDefault="00581CD2" w:rsidP="009678AA">
      <w:pPr>
        <w:rPr>
          <w:lang w:val="bg-BG"/>
        </w:rPr>
      </w:pPr>
    </w:p>
    <w:p w14:paraId="771A06AB" w14:textId="3C7ED18C" w:rsidR="00581CD2" w:rsidRDefault="00581CD2" w:rsidP="009678AA">
      <w:pPr>
        <w:rPr>
          <w:lang w:val="bg-BG"/>
        </w:rPr>
      </w:pPr>
    </w:p>
    <w:p w14:paraId="6839B269" w14:textId="6D7581C6" w:rsidR="00581CD2" w:rsidRDefault="00581CD2" w:rsidP="009678AA"/>
    <w:p w14:paraId="50007F3E" w14:textId="3E1E402B" w:rsidR="00581CD2" w:rsidRDefault="00581CD2" w:rsidP="009678AA"/>
    <w:p w14:paraId="299098E0" w14:textId="2B458864" w:rsidR="00581CD2" w:rsidRDefault="00581CD2" w:rsidP="009678AA"/>
    <w:p w14:paraId="258E34F4" w14:textId="5B923933" w:rsidR="00581CD2" w:rsidRDefault="00581CD2" w:rsidP="009678AA"/>
    <w:p w14:paraId="13A93B16" w14:textId="5E4C8180" w:rsidR="00581CD2" w:rsidRDefault="00581CD2" w:rsidP="009678AA"/>
    <w:p w14:paraId="3810E26B" w14:textId="77777777" w:rsidR="00581CD2" w:rsidRPr="00581CD2" w:rsidRDefault="00581CD2" w:rsidP="009678AA"/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lastRenderedPageBreak/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49855148" w:rsidR="00FE3AFD" w:rsidRPr="000B051E" w:rsidRDefault="00581CD2" w:rsidP="00FE3AFD">
      <w:pPr>
        <w:ind w:left="357" w:hanging="357"/>
        <w:rPr>
          <w:noProof/>
          <w:sz w:val="24"/>
          <w:szCs w:val="24"/>
          <w:lang w:val="bg-BG"/>
        </w:rPr>
      </w:pPr>
      <w:r w:rsidRPr="00581CD2">
        <w:rPr>
          <w:noProof/>
          <w:sz w:val="24"/>
          <w:szCs w:val="24"/>
          <w:lang w:val="bg-BG"/>
        </w:rPr>
        <w:drawing>
          <wp:inline distT="0" distB="0" distL="0" distR="0" wp14:anchorId="1A8C163E" wp14:editId="1D758BF2">
            <wp:extent cx="6626225" cy="4485640"/>
            <wp:effectExtent l="19050" t="19050" r="317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8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2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24BCD1B6" w14:textId="77777777" w:rsidR="00104224" w:rsidRDefault="00FE3AFD" w:rsidP="00AB6C37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</w:rPr>
        <w:t>be:</w:t>
      </w:r>
    </w:p>
    <w:p w14:paraId="60052126" w14:textId="5F37BB20" w:rsidR="00FE3AFD" w:rsidRPr="00AB6C37" w:rsidRDefault="00581CD2" w:rsidP="00AB6C37">
      <w:pPr>
        <w:ind w:left="357" w:hanging="357"/>
        <w:rPr>
          <w:noProof/>
          <w:lang w:val="bg-BG"/>
        </w:rPr>
      </w:pPr>
      <w:r w:rsidRPr="00581CD2">
        <w:rPr>
          <w:noProof/>
          <w:lang w:val="bg-BG"/>
        </w:rPr>
        <w:lastRenderedPageBreak/>
        <w:drawing>
          <wp:inline distT="0" distB="0" distL="0" distR="0" wp14:anchorId="7812A625" wp14:editId="03A7DB35">
            <wp:extent cx="6626225" cy="4745990"/>
            <wp:effectExtent l="19050" t="19050" r="317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45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5C0105A9" w14:textId="42DEB3F9" w:rsidR="00FE3AFD" w:rsidRPr="000B051E" w:rsidRDefault="00FE3AFD" w:rsidP="0076148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="00761484">
        <w:rPr>
          <w:rStyle w:val="CodeChar"/>
        </w:rPr>
        <w:t>Success</w:t>
      </w:r>
      <w:r w:rsidRPr="000B051E">
        <w:rPr>
          <w:rStyle w:val="CodeChar"/>
        </w:rPr>
        <w:t>!</w:t>
      </w:r>
      <w:r w:rsidRPr="000B051E">
        <w:rPr>
          <w:noProof/>
        </w:rPr>
        <w:t>"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31573D37" w:rsidR="00FE3AFD" w:rsidRPr="000B051E" w:rsidRDefault="00581CD2" w:rsidP="00104224">
      <w:pPr>
        <w:ind w:left="357" w:hanging="357"/>
        <w:rPr>
          <w:noProof/>
          <w:sz w:val="24"/>
          <w:szCs w:val="24"/>
          <w:lang w:val="bg-BG"/>
        </w:rPr>
      </w:pPr>
      <w:r w:rsidRPr="00581CD2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7AD4367A" wp14:editId="08857565">
            <wp:extent cx="6626225" cy="4794885"/>
            <wp:effectExtent l="19050" t="19050" r="3175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94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7CC1A7D7" w14:textId="0ACF44D5" w:rsidR="00FE3AFD" w:rsidRPr="00761484" w:rsidRDefault="00FE3AFD" w:rsidP="0076148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="00761484">
        <w:rPr>
          <w:rStyle w:val="CodeChar"/>
        </w:rPr>
        <w:t>Keep trying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640F05C8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>which contains the messages.</w:t>
      </w:r>
    </w:p>
    <w:p w14:paraId="56A9237D" w14:textId="1894CBDD" w:rsidR="002340A4" w:rsidRPr="00104224" w:rsidRDefault="00581CD2" w:rsidP="00104224">
      <w:pPr>
        <w:ind w:left="357" w:hanging="357"/>
        <w:rPr>
          <w:noProof/>
          <w:sz w:val="24"/>
          <w:szCs w:val="24"/>
          <w:lang w:val="bg-BG"/>
        </w:rPr>
      </w:pPr>
      <w:r w:rsidRPr="00581CD2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1F5D9E2D" wp14:editId="680B73D7">
            <wp:extent cx="6626225" cy="4485640"/>
            <wp:effectExtent l="19050" t="19050" r="317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85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8AC347D" w:rsidR="00503E34" w:rsidRPr="000B051E" w:rsidRDefault="003B4CAA" w:rsidP="00104224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01669F77" wp14:editId="0C331CE9">
            <wp:extent cx="6626225" cy="2919730"/>
            <wp:effectExtent l="19050" t="1905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lastRenderedPageBreak/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4F03EF41" w:rsidR="00503E34" w:rsidRPr="004A33DA" w:rsidRDefault="00503E34" w:rsidP="00503E34">
      <w:pPr>
        <w:ind w:left="357" w:hanging="357"/>
        <w:rPr>
          <w:noProof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  <w:r w:rsidR="004A33DA">
        <w:rPr>
          <w:noProof/>
          <w:lang w:val="bg-BG"/>
        </w:rPr>
        <w:t xml:space="preserve"> </w:t>
      </w:r>
      <w:r w:rsidR="004A33DA">
        <w:rPr>
          <w:noProof/>
        </w:rPr>
        <w:t xml:space="preserve">If the right answers is only one, print: </w:t>
      </w:r>
      <w:r w:rsidR="004A33DA" w:rsidRPr="000B051E">
        <w:rPr>
          <w:noProof/>
        </w:rPr>
        <w:t>"</w:t>
      </w:r>
      <w:r w:rsidR="004A33DA" w:rsidRPr="000B051E">
        <w:rPr>
          <w:rStyle w:val="CodeChar"/>
        </w:rPr>
        <w:t>You have {rightAnswers} right answer</w:t>
      </w:r>
      <w:r w:rsidR="004A33DA"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215DE982" w14:textId="77779283" w:rsidR="00640502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4651B431" wp14:editId="2862DC47">
            <wp:extent cx="6626225" cy="2919730"/>
            <wp:effectExtent l="19050" t="19050" r="317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CAAE5" w14:textId="2A8C9A69" w:rsidR="003B4CAA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20931281" wp14:editId="0A9C559A">
            <wp:extent cx="6626225" cy="2461895"/>
            <wp:effectExtent l="19050" t="19050" r="317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1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C8116" w14:textId="34A7CFC6" w:rsidR="003B4CAA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lastRenderedPageBreak/>
        <w:drawing>
          <wp:inline distT="0" distB="0" distL="0" distR="0" wp14:anchorId="64DD6569" wp14:editId="0C36FD80">
            <wp:extent cx="6626225" cy="2699385"/>
            <wp:effectExtent l="19050" t="19050" r="3175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99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AA238" w14:textId="29B7FA54" w:rsidR="003B4CAA" w:rsidRPr="003B4CAA" w:rsidRDefault="003B4CAA" w:rsidP="003B4CAA">
      <w:pPr>
        <w:ind w:left="357" w:hanging="357"/>
        <w:rPr>
          <w:noProof/>
          <w:sz w:val="24"/>
          <w:szCs w:val="24"/>
          <w:lang w:val="bg-BG"/>
        </w:rPr>
      </w:pPr>
      <w:r w:rsidRPr="003B4CAA">
        <w:rPr>
          <w:noProof/>
          <w:sz w:val="24"/>
          <w:szCs w:val="24"/>
          <w:lang w:val="bg-BG"/>
        </w:rPr>
        <w:drawing>
          <wp:inline distT="0" distB="0" distL="0" distR="0" wp14:anchorId="120B291B" wp14:editId="19C80B0C">
            <wp:extent cx="4839375" cy="1286054"/>
            <wp:effectExtent l="19050" t="1905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1286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3B4CAA" w:rsidRPr="003B4CAA" w:rsidSect="0067424F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60E5B" w14:textId="77777777" w:rsidR="00B54473" w:rsidRDefault="00B54473" w:rsidP="008068A2">
      <w:pPr>
        <w:spacing w:after="0" w:line="240" w:lineRule="auto"/>
      </w:pPr>
      <w:r>
        <w:separator/>
      </w:r>
    </w:p>
  </w:endnote>
  <w:endnote w:type="continuationSeparator" w:id="0">
    <w:p w14:paraId="0F78EDAB" w14:textId="77777777" w:rsidR="00B54473" w:rsidRDefault="00B544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B54473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5C7B5F9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041F2C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41F2C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55150" w14:textId="77777777" w:rsidR="00B54473" w:rsidRDefault="00B54473" w:rsidP="008068A2">
      <w:pPr>
        <w:spacing w:after="0" w:line="240" w:lineRule="auto"/>
      </w:pPr>
      <w:r>
        <w:separator/>
      </w:r>
    </w:p>
  </w:footnote>
  <w:footnote w:type="continuationSeparator" w:id="0">
    <w:p w14:paraId="33F10096" w14:textId="77777777" w:rsidR="00B54473" w:rsidRDefault="00B544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qQUAvcNPni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41F2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04224"/>
    <w:rsid w:val="00126F6A"/>
    <w:rsid w:val="001275B9"/>
    <w:rsid w:val="0014223A"/>
    <w:rsid w:val="00142C75"/>
    <w:rsid w:val="001449E8"/>
    <w:rsid w:val="001502CC"/>
    <w:rsid w:val="00152DEA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4CAA"/>
    <w:rsid w:val="003B6A53"/>
    <w:rsid w:val="003C5E06"/>
    <w:rsid w:val="003E1013"/>
    <w:rsid w:val="003E167F"/>
    <w:rsid w:val="003E2A3C"/>
    <w:rsid w:val="003E2F33"/>
    <w:rsid w:val="003E6BFB"/>
    <w:rsid w:val="003E70BE"/>
    <w:rsid w:val="003F1864"/>
    <w:rsid w:val="003F2F17"/>
    <w:rsid w:val="0041081C"/>
    <w:rsid w:val="00410837"/>
    <w:rsid w:val="004311CA"/>
    <w:rsid w:val="004502A2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33DA"/>
    <w:rsid w:val="004A7E77"/>
    <w:rsid w:val="004B0253"/>
    <w:rsid w:val="004C0A3F"/>
    <w:rsid w:val="004C0A80"/>
    <w:rsid w:val="004D03E1"/>
    <w:rsid w:val="004D0540"/>
    <w:rsid w:val="004D29A9"/>
    <w:rsid w:val="004D34D6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1CD2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4F"/>
    <w:rsid w:val="00680142"/>
    <w:rsid w:val="006846C9"/>
    <w:rsid w:val="00685990"/>
    <w:rsid w:val="00686C0C"/>
    <w:rsid w:val="00695634"/>
    <w:rsid w:val="00695B1F"/>
    <w:rsid w:val="006A2531"/>
    <w:rsid w:val="006C190C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1484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A64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23EEE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4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89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63661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86564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4D34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om-manipulation-and-events-exercise/4368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sudoku.com/how-to-play/sudoku-rules-for-complete%20beginners/" TargetMode="External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3.png"/><Relationship Id="rId13" Type="http://schemas.openxmlformats.org/officeDocument/2006/relationships/image" Target="media/image2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7.png"/><Relationship Id="rId2" Type="http://schemas.openxmlformats.org/officeDocument/2006/relationships/image" Target="media/image2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2.png"/><Relationship Id="rId11" Type="http://schemas.openxmlformats.org/officeDocument/2006/relationships/image" Target="media/image2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8.png"/><Relationship Id="rId4" Type="http://schemas.openxmlformats.org/officeDocument/2006/relationships/image" Target="media/image2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A92BC-B1E8-4249-87C1-3B9CE7E4F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16</Pages>
  <Words>1193</Words>
  <Characters>6805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7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75</cp:revision>
  <cp:lastPrinted>2023-05-04T05:49:00Z</cp:lastPrinted>
  <dcterms:created xsi:type="dcterms:W3CDTF">2019-11-12T12:29:00Z</dcterms:created>
  <dcterms:modified xsi:type="dcterms:W3CDTF">2025-07-16T14:49:00Z</dcterms:modified>
  <cp:category>programming; education; software engineering; software development</cp:category>
</cp:coreProperties>
</file>